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9B97868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Obhi, S.S. (Under 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0F842B99" w14:textId="5C893E8F" w:rsidR="007971F4" w:rsidRDefault="007971F4" w:rsidP="00494716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B69EF21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&amp; Obhi, S.S. (</w:t>
      </w:r>
      <w:r>
        <w:rPr>
          <w:rFonts w:ascii="Arial" w:hAnsi="Arial" w:cs="Arial"/>
          <w:sz w:val="24"/>
        </w:rPr>
        <w:t>In Prep.</w:t>
      </w:r>
      <w:r>
        <w:rPr>
          <w:rFonts w:ascii="Arial" w:hAnsi="Arial" w:cs="Arial"/>
          <w:sz w:val="24"/>
        </w:rPr>
        <w:t xml:space="preserve">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1E9B7" w14:textId="77777777" w:rsidR="0081470E" w:rsidRDefault="0081470E" w:rsidP="00C7713F">
      <w:pPr>
        <w:spacing w:after="0" w:line="240" w:lineRule="auto"/>
      </w:pPr>
      <w:r>
        <w:separator/>
      </w:r>
    </w:p>
  </w:endnote>
  <w:endnote w:type="continuationSeparator" w:id="0">
    <w:p w14:paraId="366514F5" w14:textId="77777777" w:rsidR="0081470E" w:rsidRDefault="0081470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21416" w14:textId="77777777" w:rsidR="0081470E" w:rsidRDefault="0081470E" w:rsidP="00C7713F">
      <w:pPr>
        <w:spacing w:after="0" w:line="240" w:lineRule="auto"/>
      </w:pPr>
      <w:r>
        <w:separator/>
      </w:r>
    </w:p>
  </w:footnote>
  <w:footnote w:type="continuationSeparator" w:id="0">
    <w:p w14:paraId="401E0D90" w14:textId="77777777" w:rsidR="0081470E" w:rsidRDefault="0081470E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6</Pages>
  <Words>1803</Words>
  <Characters>1027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23</cp:revision>
  <cp:lastPrinted>2021-04-02T13:58:00Z</cp:lastPrinted>
  <dcterms:created xsi:type="dcterms:W3CDTF">2016-10-05T19:10:00Z</dcterms:created>
  <dcterms:modified xsi:type="dcterms:W3CDTF">2021-08-23T19:31:00Z</dcterms:modified>
</cp:coreProperties>
</file>